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30D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4"/>
          <w:szCs w:val="24"/>
        </w:rPr>
      </w:pPr>
      <w:r w:rsidRPr="004D59D7">
        <w:rPr>
          <w:rFonts w:ascii="Tahoma" w:hAnsi="Tahoma" w:cs="Tahoma"/>
          <w:b/>
          <w:bCs/>
          <w:sz w:val="24"/>
          <w:szCs w:val="24"/>
        </w:rPr>
        <w:fldChar w:fldCharType="begin"/>
      </w:r>
      <w:r w:rsidRPr="004D59D7">
        <w:rPr>
          <w:rFonts w:ascii="Tahoma" w:hAnsi="Tahoma" w:cs="Tahoma"/>
          <w:b/>
          <w:bCs/>
          <w:sz w:val="24"/>
          <w:szCs w:val="24"/>
        </w:rPr>
        <w:instrText xml:space="preserve"> HYPERLINK "http://www.freesumes.com" </w:instrText>
      </w:r>
      <w:r w:rsidRPr="004D59D7">
        <w:rPr>
          <w:rFonts w:ascii="Tahoma" w:hAnsi="Tahoma" w:cs="Tahoma"/>
          <w:b/>
          <w:bCs/>
          <w:sz w:val="24"/>
          <w:szCs w:val="24"/>
        </w:rPr>
        <w:fldChar w:fldCharType="separate"/>
      </w:r>
      <w:r w:rsidRPr="004D59D7">
        <w:rPr>
          <w:rStyle w:val="Hyperlink"/>
          <w:rFonts w:ascii="Tahoma" w:hAnsi="Tahoma" w:cs="Tahoma"/>
          <w:b/>
          <w:bCs/>
          <w:sz w:val="24"/>
          <w:szCs w:val="24"/>
        </w:rPr>
        <w:t>Freesumes</w:t>
      </w:r>
      <w:r w:rsidR="00D0730D" w:rsidRPr="004D59D7">
        <w:rPr>
          <w:rStyle w:val="Hyperlink"/>
          <w:rFonts w:ascii="Tahoma" w:hAnsi="Tahoma" w:cs="Tahoma"/>
          <w:b/>
          <w:bCs/>
          <w:sz w:val="24"/>
          <w:szCs w:val="24"/>
        </w:rPr>
        <w:t>.com</w:t>
      </w:r>
      <w:r w:rsidRPr="004D59D7">
        <w:rPr>
          <w:rFonts w:ascii="Tahoma" w:hAnsi="Tahoma" w:cs="Tahoma"/>
          <w:b/>
          <w:bCs/>
          <w:sz w:val="24"/>
          <w:szCs w:val="24"/>
        </w:rPr>
        <w:fldChar w:fldCharType="end"/>
      </w:r>
    </w:p>
    <w:p w:rsidR="00D0730D" w:rsidRPr="004D59D7" w:rsidRDefault="003428AF" w:rsidP="003428A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sz w:val="40"/>
          <w:szCs w:val="40"/>
        </w:rPr>
      </w:pPr>
      <w:r w:rsidRPr="004D59D7">
        <w:rPr>
          <w:rFonts w:ascii="Tahoma" w:hAnsi="Tahoma" w:cs="Tahoma"/>
          <w:sz w:val="40"/>
          <w:szCs w:val="40"/>
        </w:rPr>
        <w:t>Premium FREE resume templates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  <w:r w:rsidRPr="004D59D7">
        <w:rPr>
          <w:rFonts w:ascii="Tahoma" w:hAnsi="Tahoma" w:cs="Tahoma"/>
          <w:b/>
          <w:bCs/>
          <w:sz w:val="26"/>
          <w:szCs w:val="26"/>
        </w:rPr>
        <w:t>Documentation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</w:p>
    <w:p w:rsidR="00C82B8C" w:rsidRDefault="004D59D7" w:rsidP="00C82B8C">
      <w:pPr>
        <w:rPr>
          <w:rFonts w:ascii="Tahoma" w:hAnsi="Tahoma" w:cs="Tahoma"/>
        </w:rPr>
      </w:pPr>
      <w:r w:rsidRPr="004D59D7">
        <w:rPr>
          <w:rFonts w:ascii="Tahoma" w:hAnsi="Tahoma" w:cs="Tahoma"/>
          <w:b/>
          <w:bCs/>
          <w:u w:val="single"/>
        </w:rPr>
        <w:t>Note:</w:t>
      </w:r>
      <w:r w:rsidRPr="004D59D7">
        <w:rPr>
          <w:rFonts w:ascii="Tahoma" w:hAnsi="Tahoma" w:cs="Tahoma"/>
        </w:rPr>
        <w:t xml:space="preserve"> Microsoft Word is required in order to open and edit the template.</w:t>
      </w:r>
    </w:p>
    <w:p w:rsidR="004D59D7" w:rsidRPr="004D59D7" w:rsidRDefault="00C82B8C" w:rsidP="00C82B8C">
      <w:pPr>
        <w:rPr>
          <w:rFonts w:ascii="Tahoma" w:hAnsi="Tahoma" w:cs="Tahoma"/>
        </w:rPr>
      </w:pPr>
      <w:r>
        <w:rPr>
          <w:rFonts w:ascii="Tahoma" w:hAnsi="Tahoma" w:cs="Tahoma"/>
        </w:rPr>
        <w:br/>
      </w:r>
      <w:r w:rsidR="004D59D7" w:rsidRPr="004D59D7">
        <w:rPr>
          <w:rFonts w:ascii="Tahoma" w:hAnsi="Tahoma" w:cs="Tahoma"/>
        </w:rPr>
        <w:t>Be sure to install all the required fonts before opening th</w:t>
      </w:r>
      <w:r w:rsidR="006D388E">
        <w:rPr>
          <w:rFonts w:ascii="Tahoma" w:hAnsi="Tahoma" w:cs="Tahoma"/>
        </w:rPr>
        <w:t>is</w:t>
      </w:r>
      <w:r w:rsidR="004D59D7" w:rsidRPr="004D59D7">
        <w:rPr>
          <w:rFonts w:ascii="Tahoma" w:hAnsi="Tahoma" w:cs="Tahoma"/>
        </w:rPr>
        <w:t xml:space="preserve"> template. </w:t>
      </w: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Font used:</w:t>
      </w:r>
    </w:p>
    <w:p w:rsidR="0015144C" w:rsidRDefault="003768B3" w:rsidP="003768B3">
      <w:pPr>
        <w:rPr>
          <w:rFonts w:ascii="Tahoma" w:hAnsi="Tahoma" w:cs="Tahoma"/>
        </w:rPr>
      </w:pPr>
      <w:bookmarkStart w:id="0" w:name="_GoBack"/>
      <w:bookmarkEnd w:id="0"/>
      <w:proofErr w:type="spellStart"/>
      <w:r w:rsidRPr="003768B3">
        <w:rPr>
          <w:rFonts w:ascii="Tahoma" w:hAnsi="Tahoma" w:cs="Tahoma"/>
        </w:rPr>
        <w:t>Raleway</w:t>
      </w:r>
      <w:proofErr w:type="spellEnd"/>
      <w:r w:rsidRPr="003768B3">
        <w:rPr>
          <w:rFonts w:ascii="Tahoma" w:hAnsi="Tahoma" w:cs="Tahoma"/>
        </w:rPr>
        <w:t xml:space="preserve"> - </w:t>
      </w:r>
      <w:hyperlink r:id="rId5" w:history="1">
        <w:r w:rsidRPr="00696910">
          <w:rPr>
            <w:rStyle w:val="Hyperlink"/>
            <w:rFonts w:ascii="Tahoma" w:hAnsi="Tahoma" w:cs="Tahoma"/>
          </w:rPr>
          <w:t>http://www.fontsquirrel.com/fonts/raleway</w:t>
        </w:r>
      </w:hyperlink>
      <w:r>
        <w:rPr>
          <w:rFonts w:ascii="Tahoma" w:hAnsi="Tahoma" w:cs="Tahoma"/>
        </w:rPr>
        <w:t xml:space="preserve"> </w:t>
      </w:r>
    </w:p>
    <w:p w:rsidR="003768B3" w:rsidRPr="004D59D7" w:rsidRDefault="003768B3" w:rsidP="003768B3">
      <w:pPr>
        <w:rPr>
          <w:rFonts w:ascii="Tahoma" w:hAnsi="Tahoma" w:cs="Tahoma"/>
        </w:rPr>
      </w:pP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How to edit the template?</w:t>
      </w:r>
    </w:p>
    <w:p w:rsidR="004D59D7" w:rsidRDefault="004D59D7" w:rsidP="004D59D7">
      <w:pPr>
        <w:rPr>
          <w:rFonts w:ascii="Tahoma" w:hAnsi="Tahoma" w:cs="Tahoma"/>
        </w:rPr>
      </w:pPr>
      <w:r w:rsidRPr="004D59D7">
        <w:rPr>
          <w:rFonts w:ascii="Tahoma" w:hAnsi="Tahoma" w:cs="Tahoma"/>
        </w:rPr>
        <w:t>Each element on the CV document has been designed in separate text boxes so that it can be easily mov</w:t>
      </w:r>
      <w:r w:rsidR="00C50B3F">
        <w:rPr>
          <w:rFonts w:ascii="Tahoma" w:hAnsi="Tahoma" w:cs="Tahoma"/>
        </w:rPr>
        <w:t>ed, copied, or removed</w:t>
      </w:r>
      <w:r w:rsidRPr="004D59D7">
        <w:rPr>
          <w:rFonts w:ascii="Tahoma" w:hAnsi="Tahoma" w:cs="Tahoma"/>
        </w:rPr>
        <w:t>.</w:t>
      </w:r>
    </w:p>
    <w:p w:rsidR="00E27B9E" w:rsidRPr="004D59D7" w:rsidRDefault="00E27B9E" w:rsidP="00E27B9E">
      <w:pPr>
        <w:rPr>
          <w:rFonts w:ascii="Tahoma" w:hAnsi="Tahoma" w:cs="Tahoma"/>
        </w:rPr>
      </w:pPr>
      <w:r>
        <w:rPr>
          <w:rFonts w:ascii="Tahoma" w:hAnsi="Tahoma" w:cs="Tahoma"/>
        </w:rPr>
        <w:t>To insert your photo, select the photo placeholder, then click on "Format" from the top menu. Then click on "Shape Fill" &gt; "Picture". Just select your picture and you're done!</w:t>
      </w:r>
    </w:p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tbl>
      <w:tblPr>
        <w:tblW w:w="8460" w:type="dxa"/>
        <w:tblInd w:w="19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pct25" w:color="DAEEF3" w:fill="auto"/>
        <w:tblLook w:val="04A0" w:firstRow="1" w:lastRow="0" w:firstColumn="1" w:lastColumn="0" w:noHBand="0" w:noVBand="1"/>
      </w:tblPr>
      <w:tblGrid>
        <w:gridCol w:w="8460"/>
      </w:tblGrid>
      <w:tr w:rsidR="00436DDB" w:rsidRPr="00022056" w:rsidTr="00436DDB">
        <w:trPr>
          <w:trHeight w:val="3228"/>
        </w:trPr>
        <w:tc>
          <w:tcPr>
            <w:tcW w:w="8460" w:type="dxa"/>
            <w:shd w:val="pct25" w:color="DAEEF3" w:fill="auto"/>
          </w:tcPr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</w:pPr>
            <w:r w:rsidRPr="00022056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License Term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following license terms and conditions apply when you download any of our free template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template</w:t>
            </w:r>
            <w:r w:rsidR="00380CCE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are for a personal use only. 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You are not allowed to sub-license, transfer, resell or shar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 xml:space="preserve"> any of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the templat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even for free.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If you would like to spread the word about our free resume resources, you can do so using the preview images and a direct link to the particular template page which can be found on the freesumes.com website. Hot linking or making a direct link to the download file including the images hosted on the website is not allowed.</w:t>
            </w:r>
          </w:p>
        </w:tc>
      </w:tr>
    </w:tbl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p w:rsidR="003428AF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4D59D7">
        <w:rPr>
          <w:rFonts w:ascii="Tahoma" w:hAnsi="Tahoma" w:cs="Tahoma"/>
        </w:rPr>
        <w:t xml:space="preserve">Feel free to recommend </w:t>
      </w:r>
      <w:r w:rsidRPr="00F155EA">
        <w:rPr>
          <w:rFonts w:ascii="Tahoma" w:hAnsi="Tahoma" w:cs="Tahoma"/>
          <w:b/>
          <w:bCs/>
          <w:i/>
          <w:iCs/>
        </w:rPr>
        <w:t>Freesumes</w:t>
      </w:r>
      <w:r w:rsidRPr="004D59D7">
        <w:rPr>
          <w:rFonts w:ascii="Tahoma" w:hAnsi="Tahoma" w:cs="Tahoma"/>
        </w:rPr>
        <w:t xml:space="preserve"> on social networks </w:t>
      </w:r>
      <w:r w:rsidRPr="004D59D7">
        <w:rPr>
          <w:rFonts w:ascii="Tahoma" w:hAnsi="Tahoma" w:cs="Tahoma"/>
        </w:rPr>
        <w:sym w:font="Wingdings" w:char="F04A"/>
      </w:r>
    </w:p>
    <w:p w:rsidR="00DD659C" w:rsidRPr="004D59D7" w:rsidRDefault="003428AF" w:rsidP="004D59D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  <w:b/>
          <w:bCs/>
          <w:i/>
          <w:iCs/>
        </w:rPr>
      </w:pPr>
      <w:r w:rsidRPr="004D59D7">
        <w:rPr>
          <w:rFonts w:ascii="Tahoma" w:hAnsi="Tahoma" w:cs="Tahoma"/>
          <w:b/>
          <w:bCs/>
          <w:i/>
          <w:iCs/>
        </w:rPr>
        <w:t>-Happy Job Hunting!</w:t>
      </w:r>
    </w:p>
    <w:sectPr w:rsidR="00DD659C" w:rsidRPr="004D59D7" w:rsidSect="00F155E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4E552F"/>
    <w:multiLevelType w:val="hybridMultilevel"/>
    <w:tmpl w:val="9720176E"/>
    <w:lvl w:ilvl="0" w:tplc="15501B4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7A0NjM2NzU2M7FU0lEKTi0uzszPAykwrAUAo+zbPiwAAAA="/>
  </w:docVars>
  <w:rsids>
    <w:rsidRoot w:val="00D0730D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056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0EDB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339B"/>
    <w:rsid w:val="001059FD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144C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447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15AD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28AF"/>
    <w:rsid w:val="00343ABF"/>
    <w:rsid w:val="00343C81"/>
    <w:rsid w:val="003500AB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768B3"/>
    <w:rsid w:val="00380438"/>
    <w:rsid w:val="00380CCE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6DDB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59D7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2B42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43B3C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348F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388E"/>
    <w:rsid w:val="006D51F8"/>
    <w:rsid w:val="006D7B37"/>
    <w:rsid w:val="006D7ED7"/>
    <w:rsid w:val="006E04A3"/>
    <w:rsid w:val="006E2A8C"/>
    <w:rsid w:val="006E56E3"/>
    <w:rsid w:val="006E692E"/>
    <w:rsid w:val="006F00C2"/>
    <w:rsid w:val="006F20E6"/>
    <w:rsid w:val="00700C0D"/>
    <w:rsid w:val="007012BC"/>
    <w:rsid w:val="00702244"/>
    <w:rsid w:val="00702CC3"/>
    <w:rsid w:val="0070666A"/>
    <w:rsid w:val="00707497"/>
    <w:rsid w:val="00707A84"/>
    <w:rsid w:val="00707B58"/>
    <w:rsid w:val="00707DBF"/>
    <w:rsid w:val="00710BC3"/>
    <w:rsid w:val="00712EBB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3951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A50CB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38AE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541C"/>
    <w:rsid w:val="009278DA"/>
    <w:rsid w:val="009316EE"/>
    <w:rsid w:val="00932E66"/>
    <w:rsid w:val="00933A1E"/>
    <w:rsid w:val="0093686D"/>
    <w:rsid w:val="009368E9"/>
    <w:rsid w:val="00936ABA"/>
    <w:rsid w:val="00937679"/>
    <w:rsid w:val="00941D34"/>
    <w:rsid w:val="00942056"/>
    <w:rsid w:val="0094394A"/>
    <w:rsid w:val="00943E62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6D9"/>
    <w:rsid w:val="00985E06"/>
    <w:rsid w:val="00987415"/>
    <w:rsid w:val="009875B1"/>
    <w:rsid w:val="00987DFC"/>
    <w:rsid w:val="00991884"/>
    <w:rsid w:val="009933F0"/>
    <w:rsid w:val="00993B36"/>
    <w:rsid w:val="00994176"/>
    <w:rsid w:val="009951EC"/>
    <w:rsid w:val="00995E8A"/>
    <w:rsid w:val="009A180D"/>
    <w:rsid w:val="009A2729"/>
    <w:rsid w:val="009B50BE"/>
    <w:rsid w:val="009B74A7"/>
    <w:rsid w:val="009C147E"/>
    <w:rsid w:val="009C1C78"/>
    <w:rsid w:val="009C2111"/>
    <w:rsid w:val="009C5429"/>
    <w:rsid w:val="009C7DDF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2DAE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29A5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0B3F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2B8C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0730D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61"/>
    <w:rsid w:val="00DD02CB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B9E"/>
    <w:rsid w:val="00E27FA1"/>
    <w:rsid w:val="00E30AEC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55EA"/>
    <w:rsid w:val="00F162F7"/>
    <w:rsid w:val="00F1792B"/>
    <w:rsid w:val="00F22D3E"/>
    <w:rsid w:val="00F2508B"/>
    <w:rsid w:val="00F2542D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A628E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0224"/>
    <w:rsid w:val="00FE4362"/>
    <w:rsid w:val="00FF0FFE"/>
    <w:rsid w:val="00FF1803"/>
    <w:rsid w:val="00FF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0DA93B-001D-4199-B870-F93BA4AF0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30D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39B"/>
    <w:rPr>
      <w:color w:val="0000FF"/>
      <w:u w:val="single"/>
    </w:rPr>
  </w:style>
  <w:style w:type="table" w:styleId="TableGrid">
    <w:name w:val="Table Grid"/>
    <w:basedOn w:val="TableNormal"/>
    <w:uiPriority w:val="59"/>
    <w:rsid w:val="00F15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024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ontsquirrel.com/fonts/ralewa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Links>
    <vt:vector size="12" baseType="variant">
      <vt:variant>
        <vt:i4>852049</vt:i4>
      </vt:variant>
      <vt:variant>
        <vt:i4>3</vt:i4>
      </vt:variant>
      <vt:variant>
        <vt:i4>0</vt:i4>
      </vt:variant>
      <vt:variant>
        <vt:i4>5</vt:i4>
      </vt:variant>
      <vt:variant>
        <vt:lpwstr>http://www.fontsquirrel.com/fonts/raleway</vt:lpwstr>
      </vt:variant>
      <vt:variant>
        <vt:lpwstr/>
      </vt:variant>
      <vt:variant>
        <vt:i4>4915222</vt:i4>
      </vt:variant>
      <vt:variant>
        <vt:i4>0</vt:i4>
      </vt:variant>
      <vt:variant>
        <vt:i4>0</vt:i4>
      </vt:variant>
      <vt:variant>
        <vt:i4>5</vt:i4>
      </vt:variant>
      <vt:variant>
        <vt:lpwstr>http://www.freesum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2</cp:revision>
  <dcterms:created xsi:type="dcterms:W3CDTF">2018-06-13T13:42:00Z</dcterms:created>
  <dcterms:modified xsi:type="dcterms:W3CDTF">2018-06-13T13:42:00Z</dcterms:modified>
</cp:coreProperties>
</file>